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AAEE4" w14:textId="77777777" w:rsidR="0068519C" w:rsidRDefault="00BA10FC">
      <w:pPr>
        <w:spacing w:before="240" w:after="240"/>
        <w:rPr>
          <w:sz w:val="36"/>
          <w:szCs w:val="36"/>
        </w:rPr>
      </w:pPr>
      <w:bookmarkStart w:id="0" w:name="_Hlk519071805"/>
      <w:r w:rsidRPr="002E0880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14:paraId="49942A8F" w14:textId="77777777" w:rsidR="00BA10FC" w:rsidRDefault="00BA10FC">
      <w:pPr>
        <w:spacing w:before="240" w:after="240"/>
        <w:jc w:val="center"/>
        <w:rPr>
          <w:sz w:val="36"/>
          <w:szCs w:val="36"/>
        </w:rPr>
      </w:pPr>
    </w:p>
    <w:p w14:paraId="54317F9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Application form</w:t>
      </w:r>
    </w:p>
    <w:p w14:paraId="09F8EDA6" w14:textId="769015F6" w:rsidR="0068519C" w:rsidRPr="003E5B8F" w:rsidRDefault="003E5B8F">
      <w:pPr>
        <w:spacing w:before="240" w:after="240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Policy &amp; Advocacy Officer</w:t>
      </w:r>
    </w:p>
    <w:p w14:paraId="2DC19D5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14:paraId="77BE20F7" w14:textId="434F0AE7" w:rsidR="00226B36" w:rsidRPr="00E63090" w:rsidRDefault="00E63090" w:rsidP="00E63090">
      <w:pPr>
        <w:jc w:val="center"/>
        <w:rPr>
          <w:rFonts w:ascii="Arial Narrow" w:hAnsi="Arial Narrow"/>
          <w:b/>
          <w:color w:val="FF0000"/>
          <w:sz w:val="24"/>
          <w:szCs w:val="24"/>
          <w:lang w:val="en-BE"/>
        </w:rPr>
      </w:pPr>
      <w:r w:rsidRPr="00C112BC">
        <w:rPr>
          <w:rFonts w:ascii="Arial Narrow" w:hAnsi="Arial Narrow"/>
          <w:b/>
          <w:color w:val="C00000"/>
          <w:sz w:val="24"/>
          <w:szCs w:val="24"/>
          <w:lang w:val="en-BE"/>
        </w:rPr>
        <w:t xml:space="preserve">CLOSING DATE: </w:t>
      </w:r>
      <w:r w:rsidR="000A2EB7">
        <w:rPr>
          <w:rFonts w:ascii="Arial Narrow" w:hAnsi="Arial Narrow"/>
          <w:b/>
          <w:color w:val="C00000"/>
          <w:sz w:val="24"/>
          <w:szCs w:val="24"/>
          <w:lang w:val="en-BE"/>
        </w:rPr>
        <w:t>6</w:t>
      </w:r>
      <w:r w:rsidRPr="00C112BC">
        <w:rPr>
          <w:rFonts w:ascii="Arial Narrow" w:hAnsi="Arial Narrow"/>
          <w:b/>
          <w:color w:val="C00000"/>
          <w:sz w:val="24"/>
          <w:szCs w:val="24"/>
          <w:lang w:val="en-BE"/>
        </w:rPr>
        <w:t xml:space="preserve">th </w:t>
      </w:r>
      <w:r w:rsidR="000A2EB7">
        <w:rPr>
          <w:rFonts w:ascii="Arial Narrow" w:hAnsi="Arial Narrow"/>
          <w:b/>
          <w:color w:val="C00000"/>
          <w:sz w:val="24"/>
          <w:szCs w:val="24"/>
          <w:lang w:val="en-BE"/>
        </w:rPr>
        <w:t>JULY</w:t>
      </w:r>
      <w:r w:rsidRPr="00C112BC">
        <w:rPr>
          <w:rFonts w:ascii="Arial Narrow" w:hAnsi="Arial Narrow"/>
          <w:b/>
          <w:color w:val="C00000"/>
          <w:sz w:val="24"/>
          <w:szCs w:val="24"/>
          <w:lang w:val="en-BE"/>
        </w:rPr>
        <w:t xml:space="preserve"> 2021 – 23.59 (CEST)</w:t>
      </w:r>
    </w:p>
    <w:p w14:paraId="5403A86D" w14:textId="09D19B92" w:rsidR="0068519C" w:rsidRPr="002F3A4B" w:rsidRDefault="00BA10FC">
      <w:pPr>
        <w:spacing w:before="240" w:after="24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</w:rPr>
        <w:t>General Information</w:t>
      </w:r>
    </w:p>
    <w:p w14:paraId="2B6151D0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F8C67D6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 w:rsidTr="005A5D7D">
        <w:trPr>
          <w:trHeight w:val="905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B28C305" w14:textId="7BFF08D0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</w:tc>
      </w:tr>
      <w:tr w:rsidR="0068519C" w14:paraId="4698CE44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14A8B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2DEE7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  <w:tr w:rsidR="005A5D7D" w14:paraId="10C0380C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4F471D7" w14:textId="4295BE14" w:rsidR="005A5D7D" w:rsidRPr="005A5D7D" w:rsidRDefault="005A5D7D">
            <w:pPr>
              <w:spacing w:before="240" w:after="240"/>
              <w:rPr>
                <w:sz w:val="20"/>
                <w:szCs w:val="20"/>
                <w:lang w:val="en-BE"/>
              </w:rPr>
            </w:pPr>
            <w:r>
              <w:rPr>
                <w:sz w:val="20"/>
                <w:szCs w:val="20"/>
                <w:lang w:val="en-BE"/>
              </w:rPr>
              <w:t xml:space="preserve">Nationality: </w:t>
            </w:r>
          </w:p>
        </w:tc>
      </w:tr>
      <w:tr w:rsidR="005A5D7D" w14:paraId="6C6DDA40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2381440" w14:textId="778DAAE1" w:rsidR="005A5D7D" w:rsidRPr="005A5D7D" w:rsidRDefault="005A5D7D">
            <w:pPr>
              <w:spacing w:before="240" w:after="240"/>
              <w:rPr>
                <w:sz w:val="20"/>
                <w:szCs w:val="20"/>
                <w:lang w:val="en-BE"/>
              </w:rPr>
            </w:pPr>
            <w:r>
              <w:rPr>
                <w:sz w:val="20"/>
                <w:szCs w:val="20"/>
                <w:lang w:val="en-BE"/>
              </w:rPr>
              <w:t xml:space="preserve">Do you have the right to work in Belgium? </w:t>
            </w:r>
          </w:p>
        </w:tc>
      </w:tr>
    </w:tbl>
    <w:p w14:paraId="5D7E68AC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5827C07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09DD07D1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7FE366D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7D0A7B40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AEE07" w14:textId="704019E9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</w:rPr>
              <w:t>What motivates you to apply for this position</w:t>
            </w:r>
            <w:r>
              <w:rPr>
                <w:sz w:val="24"/>
                <w:szCs w:val="24"/>
              </w:rPr>
              <w:t xml:space="preserve"> (300 words)</w:t>
            </w:r>
          </w:p>
        </w:tc>
      </w:tr>
      <w:tr w:rsidR="0068519C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3812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99EBAB7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596DF6D0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6AA27EF9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6EE087F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</w:tc>
      </w:tr>
    </w:tbl>
    <w:p w14:paraId="4899EF4E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 w:rsidTr="006F1418">
        <w:trPr>
          <w:trHeight w:val="838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36D3" w14:textId="6C074576" w:rsidR="0068519C" w:rsidRDefault="00BA10FC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</w:rPr>
              <w:t>How do you</w:t>
            </w:r>
            <w:r w:rsidR="00C06F9E">
              <w:rPr>
                <w:rFonts w:eastAsia="Times New Roman"/>
                <w:sz w:val="24"/>
                <w:szCs w:val="24"/>
                <w:lang w:val="en-US"/>
              </w:rPr>
              <w:t>r competencies and skills</w:t>
            </w:r>
            <w:r w:rsidR="002F3A4B">
              <w:rPr>
                <w:rFonts w:eastAsia="Times New Roman"/>
                <w:sz w:val="24"/>
                <w:szCs w:val="24"/>
              </w:rPr>
              <w:t xml:space="preserve"> fit the profile of the call? </w:t>
            </w:r>
            <w:r w:rsidR="002F3A4B">
              <w:rPr>
                <w:sz w:val="24"/>
                <w:szCs w:val="24"/>
              </w:rPr>
              <w:t>(300 words)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8519C" w14:paraId="15A2C2CE" w14:textId="77777777">
        <w:trPr>
          <w:trHeight w:val="350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888ED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7C9C8B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325B512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8A0744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9930F1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5F75808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CF8F38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201826FD" w14:textId="77777777" w:rsidR="0068519C" w:rsidRDefault="00BA10FC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5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C538159" w14:textId="77777777" w:rsidTr="006F1418">
        <w:trPr>
          <w:trHeight w:val="1298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888C3" w14:textId="005CBE95" w:rsidR="0068519C" w:rsidRPr="006F1418" w:rsidRDefault="00BA10FC" w:rsidP="006F1418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3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0"/>
                <w:szCs w:val="20"/>
              </w:rPr>
              <w:t xml:space="preserve"> </w:t>
            </w:r>
            <w:r w:rsidR="002F3A4B">
              <w:rPr>
                <w:sz w:val="24"/>
                <w:szCs w:val="24"/>
              </w:rPr>
              <w:t xml:space="preserve">Can you please outline your commitment to women’s rights and gender equality? Please feel free to include concrete examples </w:t>
            </w:r>
            <w:r>
              <w:rPr>
                <w:sz w:val="24"/>
                <w:szCs w:val="24"/>
              </w:rPr>
              <w:t>(300 words)</w:t>
            </w:r>
          </w:p>
        </w:tc>
      </w:tr>
      <w:tr w:rsidR="0068519C" w14:paraId="7ED79FDB" w14:textId="77777777">
        <w:trPr>
          <w:trHeight w:val="324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60B5F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93F25C3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2698730C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1825898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08D92C4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24430FD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5D180DD6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311CA1F3" w14:textId="77777777" w:rsidR="0068519C" w:rsidRDefault="00BA10FC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27DB7D4" w14:textId="77777777" w:rsidR="0068519C" w:rsidRDefault="00BA10FC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1FD9C" w14:textId="1F0071B9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>
              <w:rPr>
                <w:sz w:val="24"/>
                <w:szCs w:val="24"/>
              </w:rPr>
              <w:t xml:space="preserve"> Can you give an example of </w:t>
            </w:r>
            <w:r w:rsidR="00C06F9E">
              <w:rPr>
                <w:sz w:val="24"/>
                <w:szCs w:val="24"/>
              </w:rPr>
              <w:t>the</w:t>
            </w:r>
            <w:r w:rsidR="00C06F9E">
              <w:rPr>
                <w:sz w:val="24"/>
                <w:szCs w:val="24"/>
                <w:lang w:val="en-US"/>
              </w:rPr>
              <w:t xml:space="preserve"> advocacy</w:t>
            </w:r>
            <w:r w:rsidR="002F3A4B">
              <w:rPr>
                <w:sz w:val="24"/>
                <w:szCs w:val="24"/>
              </w:rPr>
              <w:t xml:space="preserve"> achievement you are most proud of</w:t>
            </w:r>
            <w:r>
              <w:rPr>
                <w:sz w:val="24"/>
                <w:szCs w:val="24"/>
              </w:rPr>
              <w:t>? (2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980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E89B86F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4755D61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58C3105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81395C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282655F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DD62" w14:textId="77777777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5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</w:rPr>
              <w:t>What do you think are the 2 main opportunities and 2 main challenges for the European movement to End FGM? (500 words)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0044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5AF5D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A96EBDD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AE3495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C81501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0945A532" w14:textId="77777777" w:rsidR="008B6122" w:rsidRDefault="00BA10FC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8B6122" w14:paraId="4B59F569" w14:textId="77777777" w:rsidTr="00F875A2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8D397" w14:textId="1D7121DC" w:rsidR="008B6122" w:rsidRP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  <w:lang w:val="en-BE"/>
              </w:rPr>
            </w:pPr>
            <w:r>
              <w:rPr>
                <w:sz w:val="20"/>
                <w:szCs w:val="20"/>
                <w:lang w:val="en-BE"/>
              </w:rPr>
              <w:t>6</w:t>
            </w:r>
            <w:r>
              <w:rPr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  <w:lang w:val="en-BE"/>
              </w:rPr>
              <w:t>Please provide your gross monthly salary expectation</w:t>
            </w:r>
          </w:p>
        </w:tc>
      </w:tr>
      <w:tr w:rsidR="008B6122" w14:paraId="77935757" w14:textId="77777777" w:rsidTr="008B6122">
        <w:trPr>
          <w:trHeight w:val="140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8A7C4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3B8F641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9CBCC3E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A673BF1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5736916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0B922CC" w14:textId="65751FDB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8B6122" w14:paraId="6CA7A279" w14:textId="77777777" w:rsidTr="00F875A2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6BF49" w14:textId="1BC8633C" w:rsid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  <w:lang w:val="en-BE"/>
              </w:rPr>
            </w:pPr>
            <w:r>
              <w:rPr>
                <w:sz w:val="20"/>
                <w:szCs w:val="20"/>
                <w:lang w:val="en-BE"/>
              </w:rPr>
              <w:t>6</w:t>
            </w:r>
            <w:r>
              <w:rPr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  <w:lang w:val="en-BE"/>
              </w:rPr>
              <w:t xml:space="preserve">Please provide </w:t>
            </w:r>
            <w:r w:rsidR="006A2334">
              <w:rPr>
                <w:sz w:val="24"/>
                <w:szCs w:val="24"/>
                <w:lang w:val="en-BE"/>
              </w:rPr>
              <w:t>2</w:t>
            </w:r>
            <w:r>
              <w:rPr>
                <w:sz w:val="24"/>
                <w:szCs w:val="24"/>
                <w:lang w:val="en-BE"/>
              </w:rPr>
              <w:t xml:space="preserve"> references – state how you know one another. </w:t>
            </w:r>
          </w:p>
          <w:p w14:paraId="07E16335" w14:textId="0C3372A4" w:rsidR="008B6122" w:rsidRP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  <w:lang w:val="en-BE"/>
              </w:rPr>
            </w:pPr>
            <w:r>
              <w:rPr>
                <w:sz w:val="24"/>
                <w:szCs w:val="24"/>
                <w:lang w:val="en-BE"/>
              </w:rPr>
              <w:t>Note: We would only contact references after a successful interview.</w:t>
            </w:r>
          </w:p>
        </w:tc>
      </w:tr>
      <w:tr w:rsidR="008B6122" w14:paraId="19BE75A8" w14:textId="77777777" w:rsidTr="00F875A2">
        <w:trPr>
          <w:trHeight w:val="140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0DAF7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</w:t>
            </w:r>
          </w:p>
          <w:p w14:paraId="7FAD1BDB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F129094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414685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13B4478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595408C5" w14:textId="77777777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p w14:paraId="425570BC" w14:textId="4FDF3320" w:rsidR="0068519C" w:rsidRDefault="007B1534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>END</w:t>
      </w:r>
    </w:p>
    <w:p w14:paraId="12345EEB" w14:textId="2E3B3E5C" w:rsidR="00100654" w:rsidRDefault="00100654" w:rsidP="007B1534">
      <w:pPr>
        <w:spacing w:before="240" w:after="240"/>
        <w:jc w:val="both"/>
        <w:rPr>
          <w:sz w:val="20"/>
          <w:szCs w:val="20"/>
        </w:rPr>
      </w:pPr>
    </w:p>
    <w:p w14:paraId="5560D0D2" w14:textId="6DB1F44A" w:rsidR="008B6122" w:rsidRPr="00100654" w:rsidRDefault="00100654" w:rsidP="007B1534">
      <w:pPr>
        <w:spacing w:before="240" w:after="240"/>
        <w:jc w:val="both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How to apply</w:t>
      </w:r>
    </w:p>
    <w:p w14:paraId="11315987" w14:textId="24264166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send your </w:t>
      </w:r>
      <w:r w:rsidRPr="00100654">
        <w:rPr>
          <w:rFonts w:ascii="Arial Narrow" w:eastAsia="Times New Roman" w:hAnsi="Arial Narrow" w:cs="Arial"/>
          <w:color w:val="000000"/>
          <w:sz w:val="24"/>
          <w:szCs w:val="24"/>
          <w:u w:val="single"/>
          <w:lang w:eastAsia="fr-BE"/>
        </w:rPr>
        <w:t>CV and completed application form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to </w:t>
      </w:r>
      <w:hyperlink r:id="rId6" w:history="1">
        <w:r w:rsidR="0096304B" w:rsidRPr="00EE0A02">
          <w:rPr>
            <w:rStyle w:val="Hyperlink"/>
            <w:rFonts w:ascii="Arial Narrow" w:eastAsia="Times New Roman" w:hAnsi="Arial Narrow" w:cs="Arial"/>
            <w:sz w:val="24"/>
            <w:szCs w:val="24"/>
            <w:lang w:val="en-US" w:eastAsia="fr-BE"/>
          </w:rPr>
          <w:t>ccosentino</w:t>
        </w:r>
        <w:r w:rsidR="0096304B" w:rsidRPr="00EE0A02">
          <w:rPr>
            <w:rStyle w:val="Hyperlink"/>
            <w:rFonts w:ascii="Arial Narrow" w:eastAsia="Times New Roman" w:hAnsi="Arial Narrow" w:cs="Arial"/>
            <w:sz w:val="24"/>
            <w:szCs w:val="24"/>
            <w:lang w:eastAsia="fr-BE"/>
          </w:rPr>
          <w:t>@endfgm.eu</w:t>
        </w:r>
      </w:hyperlink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</w:p>
    <w:p w14:paraId="4D738ACF" w14:textId="0F880140" w:rsidR="005A5D7D" w:rsidRDefault="00100654" w:rsidP="005A5D7D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mention “Application </w:t>
      </w:r>
      <w:r w:rsidR="0096304B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>Policy &amp; Advocacy Officer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>” in the subject line</w:t>
      </w:r>
    </w:p>
    <w:p w14:paraId="6FA49F68" w14:textId="5E1871A2" w:rsidR="008B6122" w:rsidRPr="008B6122" w:rsidRDefault="008B6122" w:rsidP="005A5D7D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  <w:t xml:space="preserve">Closing date: </w:t>
      </w:r>
      <w:r w:rsidR="000A2EB7">
        <w:rPr>
          <w:rFonts w:ascii="Arial Narrow" w:hAnsi="Arial Narrow" w:cs="Arial"/>
          <w:b/>
          <w:bCs/>
          <w:sz w:val="24"/>
          <w:szCs w:val="24"/>
          <w:lang w:val="en-BE"/>
        </w:rPr>
        <w:t>6</w:t>
      </w:r>
      <w:r w:rsidRPr="00247CD4">
        <w:rPr>
          <w:rFonts w:ascii="Arial Narrow" w:hAnsi="Arial Narrow" w:cs="Arial"/>
          <w:b/>
          <w:sz w:val="24"/>
          <w:szCs w:val="24"/>
          <w:vertAlign w:val="superscript"/>
          <w:lang w:val="en-US"/>
        </w:rPr>
        <w:t>th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 xml:space="preserve"> of </w:t>
      </w:r>
      <w:r>
        <w:rPr>
          <w:rFonts w:ascii="Arial Narrow" w:hAnsi="Arial Narrow" w:cs="Arial"/>
          <w:b/>
          <w:sz w:val="24"/>
          <w:szCs w:val="24"/>
          <w:lang w:val="en-US"/>
        </w:rPr>
        <w:t>J</w:t>
      </w:r>
      <w:r w:rsidR="000A2EB7">
        <w:rPr>
          <w:rFonts w:ascii="Arial Narrow" w:hAnsi="Arial Narrow" w:cs="Arial"/>
          <w:b/>
          <w:sz w:val="24"/>
          <w:szCs w:val="24"/>
          <w:lang w:val="en-BE"/>
        </w:rPr>
        <w:t>ULY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 xml:space="preserve"> </w:t>
      </w:r>
      <w:r>
        <w:rPr>
          <w:rFonts w:ascii="Arial Narrow" w:hAnsi="Arial Narrow" w:cs="Arial"/>
          <w:b/>
          <w:sz w:val="24"/>
          <w:szCs w:val="24"/>
          <w:lang w:val="en-US"/>
        </w:rPr>
        <w:t>11:59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>pm CE</w:t>
      </w:r>
      <w:r>
        <w:rPr>
          <w:rFonts w:ascii="Arial Narrow" w:hAnsi="Arial Narrow" w:cs="Arial"/>
          <w:b/>
          <w:sz w:val="24"/>
          <w:szCs w:val="24"/>
          <w:lang w:val="en-US"/>
        </w:rPr>
        <w:t>S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>T</w:t>
      </w:r>
    </w:p>
    <w:p w14:paraId="247FFA0E" w14:textId="624FA14E" w:rsidR="008B6122" w:rsidRPr="005A5D7D" w:rsidRDefault="008B6122" w:rsidP="005A5D7D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 w:rsidRPr="00247CD4">
        <w:rPr>
          <w:rFonts w:ascii="Arial Narrow" w:hAnsi="Arial Narrow" w:cs="Arial"/>
          <w:sz w:val="24"/>
          <w:szCs w:val="24"/>
          <w:lang w:val="en-US"/>
        </w:rPr>
        <w:t xml:space="preserve">Interviews will be held in the week of </w:t>
      </w:r>
      <w:r w:rsidR="000A2EB7">
        <w:rPr>
          <w:rFonts w:ascii="Arial Narrow" w:hAnsi="Arial Narrow" w:cs="Arial"/>
          <w:sz w:val="24"/>
          <w:szCs w:val="24"/>
          <w:lang w:val="en-BE"/>
        </w:rPr>
        <w:t>12</w:t>
      </w:r>
      <w:r>
        <w:rPr>
          <w:rFonts w:ascii="Arial Narrow" w:hAnsi="Arial Narrow" w:cs="Arial"/>
          <w:sz w:val="24"/>
          <w:szCs w:val="24"/>
          <w:lang w:val="en-US"/>
        </w:rPr>
        <w:t>-</w:t>
      </w:r>
      <w:r w:rsidR="000A2EB7">
        <w:rPr>
          <w:rFonts w:ascii="Arial Narrow" w:hAnsi="Arial Narrow" w:cs="Arial"/>
          <w:sz w:val="24"/>
          <w:szCs w:val="24"/>
          <w:lang w:val="en-BE"/>
        </w:rPr>
        <w:t>16</w:t>
      </w:r>
      <w:r w:rsidRPr="00247CD4">
        <w:rPr>
          <w:rFonts w:ascii="Arial Narrow" w:hAnsi="Arial Narrow" w:cs="Arial"/>
          <w:sz w:val="24"/>
          <w:szCs w:val="24"/>
          <w:lang w:val="en-US"/>
        </w:rPr>
        <w:t xml:space="preserve"> </w:t>
      </w:r>
      <w:r>
        <w:rPr>
          <w:rFonts w:ascii="Arial Narrow" w:hAnsi="Arial Narrow" w:cs="Arial"/>
          <w:sz w:val="24"/>
          <w:szCs w:val="24"/>
          <w:lang w:val="en-US"/>
        </w:rPr>
        <w:t>July</w:t>
      </w:r>
    </w:p>
    <w:p w14:paraId="2D7C3606" w14:textId="77777777" w:rsidR="00100654" w:rsidRPr="007B1534" w:rsidRDefault="00100654" w:rsidP="007B1534">
      <w:pPr>
        <w:spacing w:before="240" w:after="240"/>
        <w:jc w:val="both"/>
        <w:rPr>
          <w:sz w:val="20"/>
          <w:szCs w:val="20"/>
        </w:rPr>
      </w:pPr>
    </w:p>
    <w:sectPr w:rsidR="00100654" w:rsidRPr="007B15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0A2EB7"/>
    <w:rsid w:val="00100654"/>
    <w:rsid w:val="00226B36"/>
    <w:rsid w:val="002F3A4B"/>
    <w:rsid w:val="00315960"/>
    <w:rsid w:val="00374F34"/>
    <w:rsid w:val="003E5B8F"/>
    <w:rsid w:val="004B3592"/>
    <w:rsid w:val="005A5D7D"/>
    <w:rsid w:val="0068519C"/>
    <w:rsid w:val="006A2334"/>
    <w:rsid w:val="006F1418"/>
    <w:rsid w:val="00750522"/>
    <w:rsid w:val="007B1534"/>
    <w:rsid w:val="008B6122"/>
    <w:rsid w:val="0096304B"/>
    <w:rsid w:val="009E48CB"/>
    <w:rsid w:val="00BA10FC"/>
    <w:rsid w:val="00C06F9E"/>
    <w:rsid w:val="00C33235"/>
    <w:rsid w:val="00E6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6F3801"/>
  <w15:docId w15:val="{342E83C3-19C0-4E07-90A0-A352D95C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Hyperlink">
    <w:name w:val="Hyperlink"/>
    <w:basedOn w:val="DefaultParagraphFont"/>
    <w:uiPriority w:val="99"/>
    <w:unhideWhenUsed/>
    <w:rsid w:val="001006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63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cosentino@endfgm.e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215</Words>
  <Characters>1210</Characters>
  <Application>Microsoft Office Word</Application>
  <DocSecurity>0</DocSecurity>
  <Lines>3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oyle</dc:creator>
  <cp:lastModifiedBy>Anna Widegren</cp:lastModifiedBy>
  <cp:revision>7</cp:revision>
  <dcterms:created xsi:type="dcterms:W3CDTF">2021-06-14T15:33:00Z</dcterms:created>
  <dcterms:modified xsi:type="dcterms:W3CDTF">2021-06-29T13:37:00Z</dcterms:modified>
</cp:coreProperties>
</file>